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8C559" w14:textId="13D73E16" w:rsidR="00E5077C" w:rsidRDefault="00E5077C" w:rsidP="00E5077C">
      <w:pPr>
        <w:pStyle w:val="Heading1"/>
        <w:rPr>
          <w:rFonts w:ascii="Lato" w:hAnsi="Lato"/>
        </w:rPr>
      </w:pPr>
      <w:r>
        <w:rPr>
          <w:rFonts w:ascii="Lato" w:hAnsi="Lato"/>
        </w:rPr>
        <w:t>Bitbot Test 1</w:t>
      </w:r>
    </w:p>
    <w:p w14:paraId="75D7D613" w14:textId="77777777" w:rsidR="00E5077C" w:rsidRDefault="00E5077C" w:rsidP="00E5077C"/>
    <w:p w14:paraId="743C82B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In which category will you find the “show LEDs” block?</w:t>
      </w:r>
    </w:p>
    <w:p w14:paraId="506FDBB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LED</w:t>
      </w:r>
    </w:p>
    <w:p w14:paraId="6E4D7DC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Input</w:t>
      </w:r>
    </w:p>
    <w:p w14:paraId="2DDE59B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Basic</w:t>
      </w:r>
    </w:p>
    <w:p w14:paraId="46256E9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25117DC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B127DEE" w14:textId="77777777" w:rsidR="00E5077C" w:rsidRDefault="00E5077C" w:rsidP="00E5077C">
      <w:pPr>
        <w:rPr>
          <w:rFonts w:ascii="Lato" w:hAnsi="Lato"/>
        </w:rPr>
      </w:pPr>
    </w:p>
    <w:p w14:paraId="7F75D000" w14:textId="77777777" w:rsidR="00E5077C" w:rsidRDefault="00E5077C" w:rsidP="00E5077C">
      <w:r>
        <w:t>What does the term ‘decomposition’ mean?</w:t>
      </w:r>
    </w:p>
    <w:p w14:paraId="65B9873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Breaking down the problem into small steps</w:t>
      </w:r>
    </w:p>
    <w:p w14:paraId="1984FC2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Removing unnecessary detail from the problem</w:t>
      </w:r>
    </w:p>
    <w:p w14:paraId="1DCA66B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dentifying patterns which could be used in the solution</w:t>
      </w:r>
    </w:p>
    <w:p w14:paraId="78D27E2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dentifying step by step instructions to solve the problem</w:t>
      </w:r>
    </w:p>
    <w:p w14:paraId="3E3F511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1E161FBE" w14:textId="77777777" w:rsidR="00E5077C" w:rsidRDefault="00E5077C" w:rsidP="00E5077C">
      <w:pPr>
        <w:rPr>
          <w:rFonts w:ascii="Lato" w:hAnsi="Lato"/>
        </w:rPr>
      </w:pPr>
    </w:p>
    <w:p w14:paraId="51CC8DB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an algorithm?</w:t>
      </w:r>
    </w:p>
    <w:p w14:paraId="2F64BF0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 piece of computer code which solves a problem</w:t>
      </w:r>
    </w:p>
    <w:p w14:paraId="47024A5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 set of step by step instructions to solve a problem</w:t>
      </w:r>
    </w:p>
    <w:p w14:paraId="3DE9AAD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 way of removing unnecessary detail so you can focus on the problem</w:t>
      </w:r>
    </w:p>
    <w:p w14:paraId="484ADFE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hex file</w:t>
      </w:r>
    </w:p>
    <w:p w14:paraId="7B7C81C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28C69FD" w14:textId="77777777" w:rsidR="00E5077C" w:rsidRDefault="00E5077C" w:rsidP="00E5077C">
      <w:pPr>
        <w:rPr>
          <w:rFonts w:ascii="Lato" w:hAnsi="Lato"/>
        </w:rPr>
      </w:pPr>
    </w:p>
    <w:p w14:paraId="0FCB0AE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an ultrasonic sensor an example of?</w:t>
      </w:r>
    </w:p>
    <w:p w14:paraId="7B6EA48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n input device</w:t>
      </w:r>
    </w:p>
    <w:p w14:paraId="5EAA89A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n output device</w:t>
      </w:r>
    </w:p>
    <w:p w14:paraId="4F6F0DD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n input and output device</w:t>
      </w:r>
    </w:p>
    <w:p w14:paraId="727343A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storage device</w:t>
      </w:r>
    </w:p>
    <w:p w14:paraId="4AF7473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B74ECD2" w14:textId="77777777" w:rsidR="00E5077C" w:rsidRDefault="00E5077C" w:rsidP="00E5077C">
      <w:pPr>
        <w:rPr>
          <w:rFonts w:ascii="Lato" w:hAnsi="Lato"/>
        </w:rPr>
      </w:pPr>
    </w:p>
    <w:p w14:paraId="1FADD8D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Jonny wants to detect the distance from the </w:t>
      </w:r>
      <w:proofErr w:type="spellStart"/>
      <w:r>
        <w:rPr>
          <w:rFonts w:ascii="Lato" w:hAnsi="Lato"/>
        </w:rPr>
        <w:t>bitbot</w:t>
      </w:r>
      <w:proofErr w:type="spellEnd"/>
      <w:r>
        <w:rPr>
          <w:rFonts w:ascii="Lato" w:hAnsi="Lato"/>
        </w:rPr>
        <w:t xml:space="preserve"> to a solid object. Which sensor should he use?</w:t>
      </w:r>
    </w:p>
    <w:p w14:paraId="6B65159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Light sensor</w:t>
      </w:r>
    </w:p>
    <w:p w14:paraId="1FFAE98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Temperature sensor</w:t>
      </w:r>
    </w:p>
    <w:p w14:paraId="77DD8A3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Ultrasonic sensor</w:t>
      </w:r>
    </w:p>
    <w:p w14:paraId="090CB70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47D6470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26EEBCD" w14:textId="77777777" w:rsidR="00E5077C" w:rsidRDefault="00E5077C" w:rsidP="00E5077C">
      <w:pPr>
        <w:rPr>
          <w:rFonts w:ascii="Lato" w:hAnsi="Lato"/>
        </w:rPr>
      </w:pPr>
    </w:p>
    <w:p w14:paraId="7458C34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When using new hardware with a </w:t>
      </w:r>
      <w:proofErr w:type="spellStart"/>
      <w:r>
        <w:rPr>
          <w:rFonts w:ascii="Lato" w:hAnsi="Lato"/>
        </w:rPr>
        <w:t>microbit</w:t>
      </w:r>
      <w:proofErr w:type="spellEnd"/>
      <w:r>
        <w:rPr>
          <w:rFonts w:ascii="Lato" w:hAnsi="Lato"/>
        </w:rPr>
        <w:t xml:space="preserve"> the relevant library </w:t>
      </w:r>
      <w:proofErr w:type="gramStart"/>
      <w:r>
        <w:rPr>
          <w:rFonts w:ascii="Lato" w:hAnsi="Lato"/>
        </w:rPr>
        <w:t>has to</w:t>
      </w:r>
      <w:proofErr w:type="gramEnd"/>
      <w:r>
        <w:rPr>
          <w:rFonts w:ascii="Lato" w:hAnsi="Lato"/>
        </w:rPr>
        <w:t xml:space="preserve"> be installed. Which option should be selected to add a new code library?</w:t>
      </w:r>
    </w:p>
    <w:p w14:paraId="0C496B2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Functions</w:t>
      </w:r>
    </w:p>
    <w:p w14:paraId="77A032E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rrays</w:t>
      </w:r>
    </w:p>
    <w:p w14:paraId="57CD6DD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Extensions</w:t>
      </w:r>
    </w:p>
    <w:p w14:paraId="7EFB5AE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Control</w:t>
      </w:r>
    </w:p>
    <w:p w14:paraId="0BDBE1B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D6EABCF" w14:textId="77777777" w:rsidR="00E5077C" w:rsidRDefault="00E5077C" w:rsidP="00E5077C">
      <w:pPr>
        <w:rPr>
          <w:rFonts w:ascii="Lato" w:hAnsi="Lato"/>
        </w:rPr>
      </w:pPr>
    </w:p>
    <w:p w14:paraId="69C1C98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the name of the device below?</w:t>
      </w:r>
    </w:p>
    <w:p w14:paraId="4A5C91F6" w14:textId="20E25BE2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240E005" wp14:editId="03FD20DC">
            <wp:extent cx="1438275" cy="2419350"/>
            <wp:effectExtent l="4763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19" r="44781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43827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86F5E" w14:textId="77777777" w:rsidR="00E5077C" w:rsidRDefault="00E5077C" w:rsidP="00E5077C">
      <w:pPr>
        <w:rPr>
          <w:rFonts w:ascii="Lato" w:hAnsi="Lato"/>
        </w:rPr>
      </w:pPr>
    </w:p>
    <w:p w14:paraId="47B563A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Light sensor</w:t>
      </w:r>
    </w:p>
    <w:p w14:paraId="14BCFD3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Ultrasonic sensor</w:t>
      </w:r>
    </w:p>
    <w:p w14:paraId="314A46D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Speaker</w:t>
      </w:r>
    </w:p>
    <w:p w14:paraId="098CCAF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Servo</w:t>
      </w:r>
    </w:p>
    <w:p w14:paraId="7952972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07CB86F" w14:textId="77777777" w:rsidR="00E5077C" w:rsidRDefault="00E5077C" w:rsidP="00E5077C">
      <w:pPr>
        <w:rPr>
          <w:rFonts w:ascii="Lato" w:hAnsi="Lato"/>
        </w:rPr>
      </w:pPr>
    </w:p>
    <w:p w14:paraId="0D7FEA6D" w14:textId="77777777" w:rsidR="003D7A8A" w:rsidRDefault="003D7A8A" w:rsidP="00E5077C">
      <w:pPr>
        <w:rPr>
          <w:rFonts w:ascii="Lato" w:hAnsi="Lato"/>
        </w:rPr>
      </w:pPr>
    </w:p>
    <w:p w14:paraId="63A123E2" w14:textId="77777777" w:rsidR="003D7A8A" w:rsidRDefault="003D7A8A" w:rsidP="00E5077C">
      <w:pPr>
        <w:rPr>
          <w:rFonts w:ascii="Lato" w:hAnsi="Lato"/>
        </w:rPr>
      </w:pPr>
    </w:p>
    <w:p w14:paraId="7BBC6671" w14:textId="7F510E5E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has been programmed to measure the light in a room. The relevant sensor has returned a value of 1000. What does this mean?</w:t>
      </w:r>
    </w:p>
    <w:p w14:paraId="05B3017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The sensor isn’t working</w:t>
      </w:r>
    </w:p>
    <w:p w14:paraId="3F4B711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The code is incorrect</w:t>
      </w:r>
    </w:p>
    <w:p w14:paraId="4C3F6BA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t is very dark</w:t>
      </w:r>
    </w:p>
    <w:p w14:paraId="3811EB1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t is very bright</w:t>
      </w:r>
    </w:p>
    <w:p w14:paraId="2275A4A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1639A050" w14:textId="77777777" w:rsidR="00E5077C" w:rsidRDefault="00E5077C" w:rsidP="00E5077C">
      <w:pPr>
        <w:rPr>
          <w:rFonts w:ascii="Lato" w:hAnsi="Lato"/>
        </w:rPr>
      </w:pPr>
    </w:p>
    <w:p w14:paraId="3BC7DF2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The code below is used to detect distance at certain time periods. How often will the sensor measure the distance?</w:t>
      </w:r>
    </w:p>
    <w:p w14:paraId="7DC89695" w14:textId="2B3073EB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DDEE7F9" wp14:editId="3BA10458">
            <wp:extent cx="3162300" cy="1952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5D3E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Every 200 seconds</w:t>
      </w:r>
    </w:p>
    <w:p w14:paraId="78DF35D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Every 20 seconds</w:t>
      </w:r>
    </w:p>
    <w:p w14:paraId="2621225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Every 2 seconds</w:t>
      </w:r>
    </w:p>
    <w:p w14:paraId="602E53A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Every 0.2 seconds</w:t>
      </w:r>
    </w:p>
    <w:p w14:paraId="6C4CA39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32C6A83" w14:textId="77777777" w:rsidR="00E5077C" w:rsidRDefault="00E5077C" w:rsidP="00E5077C">
      <w:pPr>
        <w:rPr>
          <w:rFonts w:ascii="Lato" w:hAnsi="Lato"/>
        </w:rPr>
      </w:pPr>
    </w:p>
    <w:p w14:paraId="3935D3A3" w14:textId="77777777" w:rsidR="003D7A8A" w:rsidRDefault="003D7A8A" w:rsidP="00E5077C">
      <w:pPr>
        <w:rPr>
          <w:rFonts w:ascii="Lato" w:hAnsi="Lato"/>
        </w:rPr>
      </w:pPr>
    </w:p>
    <w:p w14:paraId="119B49E3" w14:textId="77777777" w:rsidR="003D7A8A" w:rsidRDefault="003D7A8A" w:rsidP="00E5077C">
      <w:pPr>
        <w:rPr>
          <w:rFonts w:ascii="Lato" w:hAnsi="Lato"/>
        </w:rPr>
      </w:pPr>
    </w:p>
    <w:p w14:paraId="59FF3165" w14:textId="77777777" w:rsidR="003D7A8A" w:rsidRDefault="003D7A8A" w:rsidP="00E5077C">
      <w:pPr>
        <w:rPr>
          <w:rFonts w:ascii="Lato" w:hAnsi="Lato"/>
        </w:rPr>
      </w:pPr>
    </w:p>
    <w:p w14:paraId="3A3B83B8" w14:textId="77777777" w:rsidR="003D7A8A" w:rsidRDefault="003D7A8A" w:rsidP="00E5077C">
      <w:pPr>
        <w:rPr>
          <w:rFonts w:ascii="Lato" w:hAnsi="Lato"/>
        </w:rPr>
      </w:pPr>
    </w:p>
    <w:p w14:paraId="5C553902" w14:textId="77777777" w:rsidR="003D7A8A" w:rsidRDefault="003D7A8A" w:rsidP="00E5077C">
      <w:pPr>
        <w:rPr>
          <w:rFonts w:ascii="Lato" w:hAnsi="Lato"/>
        </w:rPr>
      </w:pPr>
    </w:p>
    <w:p w14:paraId="52F0E255" w14:textId="77777777" w:rsidR="003D7A8A" w:rsidRDefault="003D7A8A" w:rsidP="00E5077C">
      <w:pPr>
        <w:rPr>
          <w:rFonts w:ascii="Lato" w:hAnsi="Lato"/>
        </w:rPr>
      </w:pPr>
    </w:p>
    <w:p w14:paraId="527CE27B" w14:textId="77777777" w:rsidR="003D7A8A" w:rsidRDefault="003D7A8A" w:rsidP="00E5077C">
      <w:pPr>
        <w:rPr>
          <w:rFonts w:ascii="Lato" w:hAnsi="Lato"/>
        </w:rPr>
      </w:pPr>
    </w:p>
    <w:p w14:paraId="327F590A" w14:textId="77777777" w:rsidR="003D7A8A" w:rsidRDefault="003D7A8A" w:rsidP="00E5077C">
      <w:pPr>
        <w:rPr>
          <w:rFonts w:ascii="Lato" w:hAnsi="Lato"/>
        </w:rPr>
      </w:pPr>
    </w:p>
    <w:p w14:paraId="69FF0645" w14:textId="1C09794E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What is the name of the device which is circled below?</w:t>
      </w:r>
    </w:p>
    <w:p w14:paraId="77A0675F" w14:textId="5B7029DA" w:rsidR="00E5077C" w:rsidRDefault="00E5077C" w:rsidP="00E5077C">
      <w:pPr>
        <w:rPr>
          <w:rFonts w:ascii="Lato" w:hAnsi="La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6B3799" wp14:editId="6762FC26">
                <wp:simplePos x="0" y="0"/>
                <wp:positionH relativeFrom="column">
                  <wp:posOffset>885825</wp:posOffset>
                </wp:positionH>
                <wp:positionV relativeFrom="paragraph">
                  <wp:posOffset>835660</wp:posOffset>
                </wp:positionV>
                <wp:extent cx="600075" cy="523875"/>
                <wp:effectExtent l="19050" t="19050" r="2857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523875"/>
                        </a:xfrm>
                        <a:prstGeom prst="ellipse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CFB5AE" id="Oval 9" o:spid="_x0000_s1026" style="position:absolute;margin-left:69.75pt;margin-top:65.8pt;width:47.25pt;height:41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" filled="f" strokecolor="#7f5f00 [1607]" strokeweight="3pt">
                <v:stroke joinstyle="miter"/>
              </v:oval>
            </w:pict>
          </mc:Fallback>
        </mc:AlternateContent>
      </w:r>
      <w:r>
        <w:rPr>
          <w:noProof/>
          <w:lang w:eastAsia="en-GB"/>
        </w:rPr>
        <w:drawing>
          <wp:inline distT="0" distB="0" distL="0" distR="0" wp14:anchorId="5B761239" wp14:editId="0AB76663">
            <wp:extent cx="4514850" cy="2543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A8D56" w14:textId="77777777" w:rsidR="00E5077C" w:rsidRDefault="00E5077C" w:rsidP="00E5077C">
      <w:pPr>
        <w:rPr>
          <w:rFonts w:ascii="Lato" w:hAnsi="Lato"/>
        </w:rPr>
      </w:pPr>
    </w:p>
    <w:p w14:paraId="2CFD16C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Motor</w:t>
      </w:r>
    </w:p>
    <w:p w14:paraId="045E9CE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Pen holder</w:t>
      </w:r>
    </w:p>
    <w:p w14:paraId="3CB69CB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Neopixel</w:t>
      </w:r>
      <w:proofErr w:type="spellEnd"/>
    </w:p>
    <w:p w14:paraId="44A60A6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Ultrasonic sensor</w:t>
      </w:r>
    </w:p>
    <w:p w14:paraId="30EA75B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DB325A8" w14:textId="77777777" w:rsidR="00E5077C" w:rsidRDefault="00E5077C" w:rsidP="00E5077C">
      <w:pPr>
        <w:rPr>
          <w:rFonts w:ascii="Lato" w:hAnsi="Lato"/>
        </w:rPr>
      </w:pPr>
    </w:p>
    <w:p w14:paraId="4CB863A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at is the green code block below an example of?</w:t>
      </w:r>
    </w:p>
    <w:p w14:paraId="58D35A9A" w14:textId="00EA36A2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5BA5FB95" wp14:editId="558F98EA">
            <wp:extent cx="4572000" cy="2667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79F7C" w14:textId="77777777" w:rsidR="00E5077C" w:rsidRDefault="00E5077C" w:rsidP="00E5077C">
      <w:pPr>
        <w:rPr>
          <w:rFonts w:ascii="Lato" w:hAnsi="Lato"/>
        </w:rPr>
      </w:pPr>
    </w:p>
    <w:p w14:paraId="39BE343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50E5BF2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B. Selection</w:t>
      </w:r>
    </w:p>
    <w:p w14:paraId="18E221B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Rotation</w:t>
      </w:r>
    </w:p>
    <w:p w14:paraId="3634435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teration</w:t>
      </w:r>
    </w:p>
    <w:p w14:paraId="0E07727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4EBEF242" w14:textId="77777777" w:rsidR="00E5077C" w:rsidRDefault="00E5077C" w:rsidP="00E5077C">
      <w:pPr>
        <w:rPr>
          <w:rFonts w:ascii="Lato" w:hAnsi="Lato"/>
        </w:rPr>
      </w:pPr>
    </w:p>
    <w:p w14:paraId="0E609C3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The code below creates a shape which has 8 sides. What is the name of this shape?</w:t>
      </w:r>
    </w:p>
    <w:p w14:paraId="2B5542A5" w14:textId="64787372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09B16C08" wp14:editId="434C62D6">
            <wp:extent cx="184785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A7FE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 square</w:t>
      </w:r>
    </w:p>
    <w:p w14:paraId="3F3A3B41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 pentagon</w:t>
      </w:r>
    </w:p>
    <w:p w14:paraId="3800012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n octagon</w:t>
      </w:r>
    </w:p>
    <w:p w14:paraId="7338567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triangle</w:t>
      </w:r>
    </w:p>
    <w:p w14:paraId="5359AFE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2BF06D1" w14:textId="77777777" w:rsidR="00E5077C" w:rsidRDefault="00E5077C" w:rsidP="00E5077C">
      <w:pPr>
        <w:rPr>
          <w:rFonts w:ascii="Lato" w:hAnsi="Lato"/>
        </w:rPr>
      </w:pPr>
    </w:p>
    <w:p w14:paraId="1E6615DC" w14:textId="77777777" w:rsidR="003D7A8A" w:rsidRDefault="003D7A8A" w:rsidP="00E5077C">
      <w:pPr>
        <w:rPr>
          <w:rFonts w:ascii="Lato" w:hAnsi="Lato"/>
        </w:rPr>
      </w:pPr>
    </w:p>
    <w:p w14:paraId="2CEA069E" w14:textId="77777777" w:rsidR="003D7A8A" w:rsidRDefault="003D7A8A" w:rsidP="00E5077C">
      <w:pPr>
        <w:rPr>
          <w:rFonts w:ascii="Lato" w:hAnsi="Lato"/>
        </w:rPr>
      </w:pPr>
    </w:p>
    <w:p w14:paraId="67B9F505" w14:textId="77777777" w:rsidR="003D7A8A" w:rsidRDefault="003D7A8A" w:rsidP="00E5077C">
      <w:pPr>
        <w:rPr>
          <w:rFonts w:ascii="Lato" w:hAnsi="Lato"/>
        </w:rPr>
      </w:pPr>
    </w:p>
    <w:p w14:paraId="7C77D0A0" w14:textId="77777777" w:rsidR="003D7A8A" w:rsidRDefault="003D7A8A" w:rsidP="00E5077C">
      <w:pPr>
        <w:rPr>
          <w:rFonts w:ascii="Lato" w:hAnsi="Lato"/>
        </w:rPr>
      </w:pPr>
    </w:p>
    <w:p w14:paraId="5546333E" w14:textId="77777777" w:rsidR="003D7A8A" w:rsidRDefault="003D7A8A" w:rsidP="00E5077C">
      <w:pPr>
        <w:rPr>
          <w:rFonts w:ascii="Lato" w:hAnsi="Lato"/>
        </w:rPr>
      </w:pPr>
    </w:p>
    <w:p w14:paraId="108ABD3A" w14:textId="77777777" w:rsidR="003D7A8A" w:rsidRDefault="003D7A8A" w:rsidP="00E5077C">
      <w:pPr>
        <w:rPr>
          <w:rFonts w:ascii="Lato" w:hAnsi="Lato"/>
        </w:rPr>
      </w:pPr>
    </w:p>
    <w:p w14:paraId="0DF41CFE" w14:textId="77777777" w:rsidR="003D7A8A" w:rsidRDefault="003D7A8A" w:rsidP="00E5077C">
      <w:pPr>
        <w:rPr>
          <w:rFonts w:ascii="Lato" w:hAnsi="Lato"/>
        </w:rPr>
      </w:pPr>
    </w:p>
    <w:p w14:paraId="15475CEB" w14:textId="77777777" w:rsidR="003D7A8A" w:rsidRDefault="003D7A8A" w:rsidP="00E5077C">
      <w:pPr>
        <w:rPr>
          <w:rFonts w:ascii="Lato" w:hAnsi="Lato"/>
        </w:rPr>
      </w:pPr>
    </w:p>
    <w:p w14:paraId="65755318" w14:textId="6908E508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>How many times will the code below need to be looped to create a square?</w:t>
      </w:r>
    </w:p>
    <w:p w14:paraId="6101B162" w14:textId="35DFF43D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768A2DC5" wp14:editId="1A97352E">
            <wp:extent cx="4029075" cy="895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84" t="39598" b="268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EEB80" w14:textId="77777777" w:rsidR="00E5077C" w:rsidRDefault="00E5077C" w:rsidP="00E5077C">
      <w:pPr>
        <w:rPr>
          <w:rFonts w:ascii="Lato" w:hAnsi="Lato"/>
        </w:rPr>
      </w:pPr>
    </w:p>
    <w:p w14:paraId="069D3A6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2</w:t>
      </w:r>
    </w:p>
    <w:p w14:paraId="58D593D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3</w:t>
      </w:r>
    </w:p>
    <w:p w14:paraId="1496BCC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4</w:t>
      </w:r>
    </w:p>
    <w:p w14:paraId="75D53EA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8</w:t>
      </w:r>
    </w:p>
    <w:p w14:paraId="10D0E85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96DB4C2" w14:textId="77777777" w:rsidR="00E5077C" w:rsidRDefault="00E5077C" w:rsidP="00E5077C">
      <w:pPr>
        <w:rPr>
          <w:rFonts w:ascii="Lato" w:hAnsi="Lato"/>
        </w:rPr>
      </w:pPr>
    </w:p>
    <w:p w14:paraId="70FFE9B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Which of the following statements correctly describes the block of code below?</w:t>
      </w:r>
    </w:p>
    <w:p w14:paraId="24B6F1B8" w14:textId="6FC1A1A7" w:rsidR="00E5077C" w:rsidRDefault="00E5077C" w:rsidP="00E5077C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2E0AC79E" wp14:editId="76BA9A62">
            <wp:extent cx="3095625" cy="1819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3F5A4" w14:textId="77777777" w:rsidR="00E5077C" w:rsidRDefault="00E5077C" w:rsidP="00E5077C">
      <w:pPr>
        <w:rPr>
          <w:rFonts w:ascii="Lato" w:hAnsi="Lato"/>
        </w:rPr>
      </w:pPr>
    </w:p>
    <w:p w14:paraId="2AD3473B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A. It contains a </w:t>
      </w:r>
      <w:proofErr w:type="gramStart"/>
      <w:r>
        <w:rPr>
          <w:rFonts w:ascii="Lato" w:hAnsi="Lato"/>
        </w:rPr>
        <w:t>count controlled</w:t>
      </w:r>
      <w:proofErr w:type="gramEnd"/>
      <w:r>
        <w:rPr>
          <w:rFonts w:ascii="Lato" w:hAnsi="Lato"/>
        </w:rPr>
        <w:t xml:space="preserve"> loop</w:t>
      </w:r>
    </w:p>
    <w:p w14:paraId="0660742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B. It contains a </w:t>
      </w:r>
      <w:proofErr w:type="gramStart"/>
      <w:r>
        <w:rPr>
          <w:rFonts w:ascii="Lato" w:hAnsi="Lato"/>
        </w:rPr>
        <w:t>condition controlled</w:t>
      </w:r>
      <w:proofErr w:type="gramEnd"/>
      <w:r>
        <w:rPr>
          <w:rFonts w:ascii="Lato" w:hAnsi="Lato"/>
        </w:rPr>
        <w:t xml:space="preserve"> loop</w:t>
      </w:r>
    </w:p>
    <w:p w14:paraId="3D55E91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t only uses examples of sequence</w:t>
      </w:r>
    </w:p>
    <w:p w14:paraId="23DB21A5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It only uses examples of selection</w:t>
      </w:r>
    </w:p>
    <w:p w14:paraId="28A6831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16FF11FF" w14:textId="77777777" w:rsidR="00E5077C" w:rsidRDefault="00E5077C" w:rsidP="00E5077C">
      <w:pPr>
        <w:rPr>
          <w:rFonts w:ascii="Lato" w:hAnsi="Lato"/>
        </w:rPr>
      </w:pPr>
    </w:p>
    <w:p w14:paraId="66EF43C6" w14:textId="77777777" w:rsidR="003D7A8A" w:rsidRDefault="003D7A8A" w:rsidP="00E5077C">
      <w:pPr>
        <w:rPr>
          <w:rFonts w:ascii="Lato" w:hAnsi="Lato"/>
        </w:rPr>
      </w:pPr>
    </w:p>
    <w:p w14:paraId="42504251" w14:textId="77777777" w:rsidR="003D7A8A" w:rsidRDefault="003D7A8A" w:rsidP="00E5077C">
      <w:pPr>
        <w:rPr>
          <w:rFonts w:ascii="Lato" w:hAnsi="Lato"/>
        </w:rPr>
      </w:pPr>
    </w:p>
    <w:p w14:paraId="38D2B93D" w14:textId="77777777" w:rsidR="003D7A8A" w:rsidRDefault="003D7A8A" w:rsidP="00E5077C">
      <w:pPr>
        <w:rPr>
          <w:rFonts w:ascii="Lato" w:hAnsi="Lato"/>
        </w:rPr>
      </w:pPr>
    </w:p>
    <w:p w14:paraId="52622FEA" w14:textId="1C0CF9AA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 self-driving car has been designed so that if a </w:t>
      </w:r>
      <w:proofErr w:type="gramStart"/>
      <w:r>
        <w:rPr>
          <w:rFonts w:ascii="Lato" w:hAnsi="Lato"/>
        </w:rPr>
        <w:t>pedestrian steps</w:t>
      </w:r>
      <w:proofErr w:type="gramEnd"/>
      <w:r>
        <w:rPr>
          <w:rFonts w:ascii="Lato" w:hAnsi="Lato"/>
        </w:rPr>
        <w:t xml:space="preserve"> out it is detected by the car and break is automatically applied. What is applying the break an example of?</w:t>
      </w:r>
    </w:p>
    <w:p w14:paraId="1BD4FA6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An input</w:t>
      </w:r>
    </w:p>
    <w:p w14:paraId="5497057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n output</w:t>
      </w:r>
    </w:p>
    <w:p w14:paraId="40B90A48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A process</w:t>
      </w:r>
    </w:p>
    <w:p w14:paraId="15CC4F8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 sensor</w:t>
      </w:r>
    </w:p>
    <w:p w14:paraId="5A1328E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C144D34" w14:textId="77777777" w:rsidR="00E5077C" w:rsidRDefault="00E5077C" w:rsidP="00E5077C">
      <w:pPr>
        <w:rPr>
          <w:rFonts w:ascii="Lato" w:hAnsi="Lato"/>
        </w:rPr>
      </w:pPr>
    </w:p>
    <w:p w14:paraId="21E29B56" w14:textId="77777777" w:rsidR="00E5077C" w:rsidRPr="003D7A8A" w:rsidRDefault="00E5077C" w:rsidP="00E5077C">
      <w:pPr>
        <w:rPr>
          <w:rFonts w:ascii="Lato" w:hAnsi="Lato"/>
        </w:rPr>
      </w:pPr>
      <w:r w:rsidRPr="003D7A8A">
        <w:rPr>
          <w:rFonts w:ascii="Lato" w:hAnsi="Lato"/>
        </w:rPr>
        <w:t>Jerome is designing a new computer game. He has split the overall task into the following sub tasks – character creation, movement, gameplay and scoring. What is this an example of?</w:t>
      </w:r>
    </w:p>
    <w:p w14:paraId="0D6DE4B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Decomposition</w:t>
      </w:r>
    </w:p>
    <w:p w14:paraId="4BED3732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Algorithmic thinking</w:t>
      </w:r>
    </w:p>
    <w:p w14:paraId="666B61C3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Pattern identification</w:t>
      </w:r>
    </w:p>
    <w:p w14:paraId="4092658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Abstraction</w:t>
      </w:r>
    </w:p>
    <w:p w14:paraId="4B4EF21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EAB5A91" w14:textId="77777777" w:rsidR="00E5077C" w:rsidRDefault="00E5077C" w:rsidP="00E5077C">
      <w:pPr>
        <w:rPr>
          <w:rFonts w:ascii="Lato" w:hAnsi="Lato"/>
        </w:rPr>
      </w:pPr>
    </w:p>
    <w:p w14:paraId="7EBE353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Digby is a fitness fanatic. Before running on a </w:t>
      </w:r>
      <w:proofErr w:type="gramStart"/>
      <w:r>
        <w:rPr>
          <w:rFonts w:ascii="Lato" w:hAnsi="Lato"/>
        </w:rPr>
        <w:t>treadmill</w:t>
      </w:r>
      <w:proofErr w:type="gramEnd"/>
      <w:r>
        <w:rPr>
          <w:rFonts w:ascii="Lato" w:hAnsi="Lato"/>
        </w:rPr>
        <w:t xml:space="preserve"> he sets the speed to 10mph. What is this step known as?</w:t>
      </w:r>
    </w:p>
    <w:p w14:paraId="620C057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023BD1DA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Process</w:t>
      </w:r>
    </w:p>
    <w:p w14:paraId="4BEE3D3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Output</w:t>
      </w:r>
    </w:p>
    <w:p w14:paraId="0DAF101F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Storage</w:t>
      </w:r>
    </w:p>
    <w:p w14:paraId="100A350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2A1171F" w14:textId="77777777" w:rsidR="00E5077C" w:rsidRDefault="00E5077C" w:rsidP="00E5077C">
      <w:pPr>
        <w:rPr>
          <w:rFonts w:ascii="Lato" w:hAnsi="Lato"/>
        </w:rPr>
      </w:pPr>
    </w:p>
    <w:p w14:paraId="2900E85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To make the </w:t>
      </w:r>
      <w:proofErr w:type="spellStart"/>
      <w:r>
        <w:rPr>
          <w:rFonts w:ascii="Lato" w:hAnsi="Lato"/>
        </w:rPr>
        <w:t>bitbot</w:t>
      </w:r>
      <w:proofErr w:type="spellEnd"/>
      <w:r>
        <w:rPr>
          <w:rFonts w:ascii="Lato" w:hAnsi="Lato"/>
        </w:rPr>
        <w:t xml:space="preserve"> move you </w:t>
      </w:r>
      <w:proofErr w:type="gramStart"/>
      <w:r>
        <w:rPr>
          <w:rFonts w:ascii="Lato" w:hAnsi="Lato"/>
        </w:rPr>
        <w:t>have to</w:t>
      </w:r>
      <w:proofErr w:type="gramEnd"/>
      <w:r>
        <w:rPr>
          <w:rFonts w:ascii="Lato" w:hAnsi="Lato"/>
        </w:rPr>
        <w:t xml:space="preserve"> program the two motors. What are the motors examples of?</w:t>
      </w:r>
    </w:p>
    <w:p w14:paraId="22DE109F" w14:textId="77777777" w:rsidR="00E5077C" w:rsidRDefault="00E5077C" w:rsidP="00E5077C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A. Output </w:t>
      </w:r>
      <w:proofErr w:type="spellStart"/>
      <w:r>
        <w:rPr>
          <w:rFonts w:ascii="Lato" w:hAnsi="Lato"/>
          <w:lang w:val="fr-FR"/>
        </w:rPr>
        <w:t>devices</w:t>
      </w:r>
      <w:proofErr w:type="spellEnd"/>
    </w:p>
    <w:p w14:paraId="3C307463" w14:textId="77777777" w:rsidR="00E5077C" w:rsidRDefault="00E5077C" w:rsidP="00E5077C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B. Input </w:t>
      </w:r>
      <w:proofErr w:type="spellStart"/>
      <w:r>
        <w:rPr>
          <w:rFonts w:ascii="Lato" w:hAnsi="Lato"/>
          <w:lang w:val="fr-FR"/>
        </w:rPr>
        <w:t>devices</w:t>
      </w:r>
      <w:proofErr w:type="spellEnd"/>
    </w:p>
    <w:p w14:paraId="29EDBE87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C. Input and output devices</w:t>
      </w:r>
    </w:p>
    <w:p w14:paraId="20B2FC3D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D. Processes</w:t>
      </w:r>
    </w:p>
    <w:p w14:paraId="0D8376AC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76C550B" w14:textId="77777777" w:rsidR="00E5077C" w:rsidRDefault="00E5077C" w:rsidP="00E5077C">
      <w:pPr>
        <w:rPr>
          <w:rFonts w:ascii="Lato" w:hAnsi="Lato"/>
        </w:rPr>
      </w:pPr>
    </w:p>
    <w:p w14:paraId="3BF32BF7" w14:textId="77777777" w:rsidR="003D7A8A" w:rsidRDefault="003D7A8A" w:rsidP="00E5077C">
      <w:pPr>
        <w:rPr>
          <w:rFonts w:ascii="Lato" w:hAnsi="Lato"/>
        </w:rPr>
      </w:pPr>
    </w:p>
    <w:p w14:paraId="62072F15" w14:textId="7D017505" w:rsidR="00E5077C" w:rsidRDefault="00E5077C" w:rsidP="00E5077C">
      <w:pPr>
        <w:rPr>
          <w:rFonts w:ascii="Lato" w:hAnsi="Lato"/>
        </w:rPr>
      </w:pPr>
      <w:bookmarkStart w:id="0" w:name="_GoBack"/>
      <w:bookmarkEnd w:id="0"/>
      <w:r>
        <w:rPr>
          <w:rFonts w:ascii="Lato" w:hAnsi="Lato"/>
        </w:rPr>
        <w:lastRenderedPageBreak/>
        <w:t>Which package do you need to add to make code in order to use the ultrasonic sensor?</w:t>
      </w:r>
    </w:p>
    <w:p w14:paraId="48A61949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. Ultrasonic</w:t>
      </w:r>
    </w:p>
    <w:p w14:paraId="2724EB80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B. Sonar</w:t>
      </w:r>
    </w:p>
    <w:p w14:paraId="4E6B4924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Bitbot</w:t>
      </w:r>
      <w:proofErr w:type="spellEnd"/>
    </w:p>
    <w:p w14:paraId="04E1DA66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spellStart"/>
      <w:r>
        <w:rPr>
          <w:rFonts w:ascii="Lato" w:hAnsi="Lato"/>
        </w:rPr>
        <w:t>Neopixel</w:t>
      </w:r>
      <w:proofErr w:type="spellEnd"/>
    </w:p>
    <w:p w14:paraId="6784393E" w14:textId="77777777" w:rsidR="00E5077C" w:rsidRDefault="00E5077C" w:rsidP="00E5077C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694F695" w14:textId="77777777" w:rsidR="00E5077C" w:rsidRDefault="00E5077C" w:rsidP="00E5077C">
      <w:pPr>
        <w:rPr>
          <w:rFonts w:ascii="Lato" w:hAnsi="Lato"/>
        </w:rPr>
      </w:pPr>
    </w:p>
    <w:p w14:paraId="2BC4A405" w14:textId="77777777" w:rsidR="00E5077C" w:rsidRDefault="00E5077C" w:rsidP="00E5077C">
      <w:pPr>
        <w:rPr>
          <w:rFonts w:ascii="Lato" w:hAnsi="Lato"/>
        </w:rPr>
      </w:pPr>
    </w:p>
    <w:p w14:paraId="31D53141" w14:textId="77777777" w:rsidR="00E5077C" w:rsidRDefault="00E5077C" w:rsidP="00E5077C">
      <w:pPr>
        <w:rPr>
          <w:rFonts w:ascii="Lato" w:hAnsi="Lato"/>
        </w:rPr>
      </w:pPr>
    </w:p>
    <w:p w14:paraId="5ACF517E" w14:textId="77777777" w:rsidR="00E5077C" w:rsidRDefault="00E5077C" w:rsidP="00E5077C"/>
    <w:p w14:paraId="4B1861D6" w14:textId="77777777" w:rsidR="00034808" w:rsidRPr="00416F3B" w:rsidRDefault="00034808" w:rsidP="00416F3B"/>
    <w:sectPr w:rsidR="00034808" w:rsidRPr="00416F3B" w:rsidSect="006B36F6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3D7A8A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077C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8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200</cp:revision>
  <dcterms:created xsi:type="dcterms:W3CDTF">2018-06-05T11:06:00Z</dcterms:created>
  <dcterms:modified xsi:type="dcterms:W3CDTF">2019-10-28T12:31:00Z</dcterms:modified>
</cp:coreProperties>
</file>